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303AD7" w14:textId="77777777" w:rsidR="006775C7" w:rsidRPr="00B328C8" w:rsidRDefault="006775C7" w:rsidP="006775C7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7AAC8A" wp14:editId="4C39DB83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12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454A811" w14:textId="77777777" w:rsidR="006775C7" w:rsidRDefault="006775C7" w:rsidP="006775C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До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наказу»</w:t>
                            </w:r>
                          </w:p>
                          <w:p w14:paraId="4EC076A2" w14:textId="77777777" w:rsidR="006775C7" w:rsidRPr="001070AF" w:rsidRDefault="006775C7" w:rsidP="006775C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893F241" w14:textId="77777777" w:rsidR="006775C7" w:rsidRPr="001070AF" w:rsidRDefault="006775C7" w:rsidP="006775C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Прор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ектор _________________</w:t>
                            </w:r>
                          </w:p>
                          <w:p w14:paraId="6EC17370" w14:textId="77777777" w:rsidR="006775C7" w:rsidRPr="001070AF" w:rsidRDefault="006775C7" w:rsidP="006775C7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0E768900" w14:textId="77777777" w:rsidR="006775C7" w:rsidRDefault="006775C7" w:rsidP="006775C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4727B78" w14:textId="77777777" w:rsidR="006775C7" w:rsidRPr="001070AF" w:rsidRDefault="006775C7" w:rsidP="006775C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66F7ACD1" w14:textId="77777777" w:rsidR="006775C7" w:rsidRPr="001070AF" w:rsidRDefault="006775C7" w:rsidP="006775C7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46ADC270" w14:textId="77777777" w:rsidR="006775C7" w:rsidRPr="009A54F2" w:rsidRDefault="006775C7" w:rsidP="006775C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7AAC8A"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" fillcolor="window" strokeweight=".5pt">
                <v:textbox>
                  <w:txbxContent>
                    <w:p w14:paraId="5454A811" w14:textId="77777777" w:rsidR="006775C7" w:rsidRDefault="006775C7" w:rsidP="006775C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До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наказу»</w:t>
                      </w:r>
                    </w:p>
                    <w:p w14:paraId="4EC076A2" w14:textId="77777777" w:rsidR="006775C7" w:rsidRPr="001070AF" w:rsidRDefault="006775C7" w:rsidP="006775C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893F241" w14:textId="77777777" w:rsidR="006775C7" w:rsidRPr="001070AF" w:rsidRDefault="006775C7" w:rsidP="006775C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Прор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ектор _________________</w:t>
                      </w:r>
                    </w:p>
                    <w:p w14:paraId="6EC17370" w14:textId="77777777" w:rsidR="006775C7" w:rsidRPr="001070AF" w:rsidRDefault="006775C7" w:rsidP="006775C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0E768900" w14:textId="77777777" w:rsidR="006775C7" w:rsidRDefault="006775C7" w:rsidP="006775C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4727B78" w14:textId="77777777" w:rsidR="006775C7" w:rsidRPr="001070AF" w:rsidRDefault="006775C7" w:rsidP="006775C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66F7ACD1" w14:textId="77777777" w:rsidR="006775C7" w:rsidRPr="001070AF" w:rsidRDefault="006775C7" w:rsidP="006775C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46ADC270" w14:textId="77777777" w:rsidR="006775C7" w:rsidRPr="009A54F2" w:rsidRDefault="006775C7" w:rsidP="006775C7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6F4E2A9C" w14:textId="77777777" w:rsidR="006775C7" w:rsidRPr="00B328C8" w:rsidRDefault="006775C7" w:rsidP="006775C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4C5A114" w14:textId="77777777" w:rsidR="006775C7" w:rsidRPr="00B328C8" w:rsidRDefault="006775C7" w:rsidP="006775C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CC1403A" w14:textId="77777777" w:rsidR="006775C7" w:rsidRPr="00B328C8" w:rsidRDefault="006775C7" w:rsidP="006775C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2CC9C13F" w14:textId="77777777" w:rsidR="006775C7" w:rsidRPr="005D172C" w:rsidRDefault="006775C7" w:rsidP="006775C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53074F00" w14:textId="77777777" w:rsidR="006775C7" w:rsidRPr="00B328C8" w:rsidRDefault="006775C7" w:rsidP="006775C7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1E7C6D69" w14:textId="77777777" w:rsidR="00D9056C" w:rsidRDefault="00D9056C" w:rsidP="00D9056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студента (-</w:t>
      </w:r>
      <w:proofErr w:type="spellStart"/>
      <w:r>
        <w:rPr>
          <w:rFonts w:ascii="Times New Roman" w:hAnsi="Times New Roman" w:cs="Times New Roman"/>
          <w:sz w:val="27"/>
          <w:szCs w:val="27"/>
          <w:u w:val="single"/>
        </w:rPr>
        <w:t>ки</w:t>
      </w:r>
      <w:proofErr w:type="spellEnd"/>
      <w:r>
        <w:rPr>
          <w:rFonts w:ascii="Times New Roman" w:hAnsi="Times New Roman" w:cs="Times New Roman"/>
          <w:sz w:val="27"/>
          <w:szCs w:val="27"/>
          <w:u w:val="single"/>
        </w:rPr>
        <w:t>)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курсу   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67E2120" w14:textId="77777777" w:rsidR="00D9056C" w:rsidRPr="00982D07" w:rsidRDefault="00D9056C" w:rsidP="00D9056C">
      <w:pPr>
        <w:spacing w:after="0" w:line="240" w:lineRule="auto"/>
        <w:ind w:left="-426" w:right="708" w:firstLine="4962"/>
        <w:rPr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групи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u w:val="single"/>
        </w:rPr>
        <w:t>_________________________</w:t>
      </w:r>
    </w:p>
    <w:p w14:paraId="4FC98325" w14:textId="77777777" w:rsidR="00D9056C" w:rsidRDefault="00D9056C" w:rsidP="00D9056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 xml:space="preserve">                                                     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0B8F6F7" w14:textId="77777777" w:rsidR="00D9056C" w:rsidRDefault="00D9056C" w:rsidP="00D9056C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орма здобуття освіти)</w:t>
      </w:r>
    </w:p>
    <w:p w14:paraId="52E71102" w14:textId="77777777" w:rsidR="00D9056C" w:rsidRDefault="00D9056C" w:rsidP="00D9056C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_</w:t>
      </w:r>
    </w:p>
    <w:p w14:paraId="05846B2C" w14:textId="77777777" w:rsidR="00D9056C" w:rsidRDefault="00D9056C" w:rsidP="00D9056C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акультет)</w:t>
      </w:r>
    </w:p>
    <w:p w14:paraId="44103613" w14:textId="77777777" w:rsidR="00D9056C" w:rsidRPr="00982D07" w:rsidRDefault="00D9056C" w:rsidP="00D9056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982D07">
        <w:rPr>
          <w:rFonts w:ascii="Times New Roman" w:hAnsi="Times New Roman" w:cs="Times New Roman"/>
          <w:sz w:val="27"/>
          <w:szCs w:val="27"/>
        </w:rPr>
        <w:t>_</w:t>
      </w:r>
    </w:p>
    <w:p w14:paraId="3CF74E7E" w14:textId="77777777" w:rsidR="00D9056C" w:rsidRDefault="00D9056C" w:rsidP="00D9056C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прізвище.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 xml:space="preserve">я, по батькові студента) </w:t>
      </w:r>
    </w:p>
    <w:p w14:paraId="768B1E92" w14:textId="77777777" w:rsidR="00D9056C" w:rsidRDefault="00D9056C" w:rsidP="00D9056C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</w:t>
      </w:r>
    </w:p>
    <w:p w14:paraId="5220CF55" w14:textId="77777777" w:rsidR="00D9056C" w:rsidRDefault="00D9056C" w:rsidP="00D9056C">
      <w:pPr>
        <w:spacing w:after="0" w:line="240" w:lineRule="auto"/>
        <w:ind w:righ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proofErr w:type="spellStart"/>
      <w:r>
        <w:rPr>
          <w:rFonts w:ascii="Times New Roman" w:hAnsi="Times New Roman" w:cs="Times New Roman"/>
        </w:rPr>
        <w:t>Тел</w:t>
      </w:r>
      <w:proofErr w:type="spellEnd"/>
      <w:r>
        <w:rPr>
          <w:rFonts w:ascii="Times New Roman" w:hAnsi="Times New Roman" w:cs="Times New Roman"/>
        </w:rPr>
        <w:t>.:</w:t>
      </w:r>
    </w:p>
    <w:p w14:paraId="4A670886" w14:textId="77777777" w:rsidR="00B27505" w:rsidRDefault="00B27505" w:rsidP="00B27505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  <w:bookmarkStart w:id="0" w:name="_GoBack"/>
      <w:bookmarkEnd w:id="0"/>
    </w:p>
    <w:p w14:paraId="6DBEDF0F" w14:textId="77777777" w:rsidR="00B27505" w:rsidRDefault="00D9056C" w:rsidP="00B27505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bCs/>
          <w:sz w:val="27"/>
          <w:szCs w:val="27"/>
        </w:rPr>
      </w:pPr>
      <w:r>
        <w:rPr>
          <w:rFonts w:ascii="Times New Roman" w:hAnsi="Times New Roman" w:cs="Times New Roman"/>
          <w:b/>
          <w:bCs/>
          <w:sz w:val="27"/>
          <w:szCs w:val="27"/>
        </w:rPr>
        <w:t>Заява</w:t>
      </w:r>
    </w:p>
    <w:p w14:paraId="4E802F3F" w14:textId="77777777" w:rsidR="00B27505" w:rsidRDefault="00D9056C" w:rsidP="00B27505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 повернення коштів за навчання</w:t>
      </w:r>
    </w:p>
    <w:p w14:paraId="26A153D6" w14:textId="77777777" w:rsidR="00B27505" w:rsidRDefault="00B27505" w:rsidP="00B27505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161A0B51" w14:textId="77777777" w:rsidR="00B27505" w:rsidRDefault="00B27505" w:rsidP="00B27505">
      <w:pPr>
        <w:spacing w:after="0" w:line="240" w:lineRule="auto"/>
        <w:ind w:left="1698" w:right="141" w:firstLine="1134"/>
        <w:jc w:val="both"/>
        <w:rPr>
          <w:rFonts w:ascii="Times New Roman" w:hAnsi="Times New Roman" w:cs="Times New Roman"/>
          <w:sz w:val="16"/>
          <w:szCs w:val="16"/>
        </w:rPr>
      </w:pPr>
    </w:p>
    <w:p w14:paraId="0030DC59" w14:textId="77777777" w:rsidR="00B27505" w:rsidRDefault="00D9056C" w:rsidP="00B27505">
      <w:pPr>
        <w:spacing w:after="0" w:line="276" w:lineRule="auto"/>
        <w:ind w:right="141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шу Вас повернути мені кошти сплачені за навчання за денну форму здобуття освіти _____________________________________________ </w:t>
      </w:r>
    </w:p>
    <w:p w14:paraId="6D820577" w14:textId="77777777" w:rsidR="00B27505" w:rsidRDefault="00D9056C" w:rsidP="00B27505">
      <w:pPr>
        <w:spacing w:after="0" w:line="276" w:lineRule="auto"/>
        <w:ind w:left="4248" w:right="141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16"/>
          <w:szCs w:val="16"/>
        </w:rPr>
        <w:t>(назва факультету)</w:t>
      </w:r>
    </w:p>
    <w:p w14:paraId="30189CD8" w14:textId="77777777" w:rsidR="00B27505" w:rsidRDefault="00D9056C" w:rsidP="00B27505">
      <w:pPr>
        <w:spacing w:after="0" w:line="276" w:lineRule="auto"/>
        <w:ind w:right="14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 зв</w:t>
      </w:r>
      <w:r>
        <w:rPr>
          <w:rFonts w:ascii="Times New Roman" w:hAnsi="Times New Roman" w:cs="Times New Roman"/>
          <w:sz w:val="28"/>
          <w:szCs w:val="28"/>
          <w:lang w:val="ru-RU"/>
        </w:rPr>
        <w:t>’</w:t>
      </w:r>
      <w:r>
        <w:rPr>
          <w:rFonts w:ascii="Times New Roman" w:hAnsi="Times New Roman" w:cs="Times New Roman"/>
          <w:sz w:val="28"/>
          <w:szCs w:val="28"/>
        </w:rPr>
        <w:t>язку з переведенням на бюджетну форму</w:t>
      </w:r>
      <w:r>
        <w:rPr>
          <w:rFonts w:ascii="Times New Roman" w:hAnsi="Times New Roman" w:cs="Times New Roman"/>
          <w:sz w:val="28"/>
          <w:szCs w:val="28"/>
        </w:rPr>
        <w:t xml:space="preserve"> навчання.</w:t>
      </w:r>
    </w:p>
    <w:p w14:paraId="3B45E103" w14:textId="77777777" w:rsidR="00B27505" w:rsidRDefault="00B27505" w:rsidP="00B27505">
      <w:pPr>
        <w:spacing w:after="0" w:line="276" w:lineRule="auto"/>
        <w:ind w:right="141"/>
        <w:jc w:val="both"/>
        <w:rPr>
          <w:rFonts w:ascii="Times New Roman" w:hAnsi="Times New Roman" w:cs="Times New Roman"/>
          <w:sz w:val="28"/>
          <w:szCs w:val="28"/>
        </w:rPr>
      </w:pPr>
    </w:p>
    <w:p w14:paraId="02D60211" w14:textId="03AAD72C" w:rsidR="00B27505" w:rsidRDefault="00D9056C" w:rsidP="00B27505">
      <w:pPr>
        <w:spacing w:after="0" w:line="276" w:lineRule="auto"/>
        <w:ind w:right="14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о заяви додаю:</w:t>
      </w:r>
    </w:p>
    <w:p w14:paraId="4C0D5394" w14:textId="67CE8DB8" w:rsidR="00A71CC2" w:rsidRDefault="00D9056C" w:rsidP="00A71CC2">
      <w:pPr>
        <w:pStyle w:val="a4"/>
        <w:numPr>
          <w:ilvl w:val="0"/>
          <w:numId w:val="7"/>
        </w:numPr>
        <w:spacing w:after="0" w:line="276" w:lineRule="auto"/>
        <w:ind w:right="14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пію квитанції;</w:t>
      </w:r>
    </w:p>
    <w:p w14:paraId="4D7B65A8" w14:textId="77777777" w:rsidR="00A71CC2" w:rsidRDefault="00D9056C" w:rsidP="00A71CC2">
      <w:pPr>
        <w:pStyle w:val="a4"/>
        <w:numPr>
          <w:ilvl w:val="0"/>
          <w:numId w:val="7"/>
        </w:numPr>
        <w:spacing w:after="0" w:line="276" w:lineRule="auto"/>
        <w:ind w:right="14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пію ідентифікаційного коду;</w:t>
      </w:r>
    </w:p>
    <w:p w14:paraId="0522A8F7" w14:textId="77777777" w:rsidR="00A71CC2" w:rsidRDefault="00D9056C" w:rsidP="00A71CC2">
      <w:pPr>
        <w:pStyle w:val="a4"/>
        <w:numPr>
          <w:ilvl w:val="0"/>
          <w:numId w:val="7"/>
        </w:numPr>
        <w:spacing w:after="0" w:line="276" w:lineRule="auto"/>
        <w:ind w:right="14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пію наказу про перевід на бюджетну форму навчання;</w:t>
      </w:r>
    </w:p>
    <w:p w14:paraId="7A1FC73F" w14:textId="492BD948" w:rsidR="00A71CC2" w:rsidRPr="00A71CC2" w:rsidRDefault="00D9056C" w:rsidP="00A71CC2">
      <w:pPr>
        <w:pStyle w:val="a4"/>
        <w:numPr>
          <w:ilvl w:val="0"/>
          <w:numId w:val="7"/>
        </w:numPr>
        <w:spacing w:after="0" w:line="276" w:lineRule="auto"/>
        <w:ind w:right="14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пію договору з Університетом. </w:t>
      </w:r>
    </w:p>
    <w:p w14:paraId="67117999" w14:textId="77777777" w:rsidR="00B27505" w:rsidRDefault="00B27505" w:rsidP="00A71CC2">
      <w:pPr>
        <w:spacing w:after="0" w:line="240" w:lineRule="auto"/>
        <w:ind w:right="141"/>
        <w:jc w:val="both"/>
      </w:pPr>
    </w:p>
    <w:p w14:paraId="2472BE85" w14:textId="77777777" w:rsidR="00B27505" w:rsidRDefault="00B27505" w:rsidP="00B27505">
      <w:pPr>
        <w:spacing w:after="0" w:line="240" w:lineRule="auto"/>
        <w:ind w:left="1698" w:right="141" w:firstLine="1134"/>
        <w:jc w:val="both"/>
        <w:rPr>
          <w:rFonts w:ascii="Times New Roman" w:hAnsi="Times New Roman" w:cs="Times New Roman"/>
          <w:sz w:val="16"/>
          <w:szCs w:val="16"/>
        </w:rPr>
      </w:pPr>
    </w:p>
    <w:p w14:paraId="6103C949" w14:textId="77777777" w:rsidR="00B27505" w:rsidRDefault="00B27505" w:rsidP="00B27505">
      <w:pPr>
        <w:spacing w:after="0" w:line="240" w:lineRule="auto"/>
        <w:ind w:left="1698" w:right="141" w:firstLine="1134"/>
        <w:jc w:val="both"/>
        <w:rPr>
          <w:rFonts w:ascii="Times New Roman" w:hAnsi="Times New Roman" w:cs="Times New Roman"/>
          <w:sz w:val="16"/>
          <w:szCs w:val="16"/>
        </w:rPr>
      </w:pPr>
    </w:p>
    <w:p w14:paraId="694DCE9B" w14:textId="77777777" w:rsidR="00B27505" w:rsidRDefault="00B27505" w:rsidP="00B27505">
      <w:pPr>
        <w:spacing w:after="0" w:line="240" w:lineRule="auto"/>
        <w:ind w:left="1698" w:right="141" w:firstLine="1134"/>
        <w:jc w:val="both"/>
        <w:rPr>
          <w:rFonts w:ascii="Times New Roman" w:hAnsi="Times New Roman" w:cs="Times New Roman"/>
          <w:sz w:val="16"/>
          <w:szCs w:val="16"/>
        </w:rPr>
      </w:pPr>
    </w:p>
    <w:p w14:paraId="68FC0F63" w14:textId="77777777" w:rsidR="00B27505" w:rsidRDefault="00B27505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28E72534" w14:textId="77777777" w:rsidR="00B27505" w:rsidRDefault="00B27505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468B065F" w14:textId="77777777" w:rsidR="00B27505" w:rsidRDefault="00D9056C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10B7C">
        <w:rPr>
          <w:rFonts w:ascii="Times New Roman" w:hAnsi="Times New Roman" w:cs="Times New Roman"/>
          <w:sz w:val="27"/>
          <w:szCs w:val="27"/>
          <w:u w:val="single"/>
        </w:rPr>
        <w:t>«___»_____ 202_</w:t>
      </w:r>
      <w:r>
        <w:rPr>
          <w:rFonts w:ascii="Times New Roman" w:hAnsi="Times New Roman" w:cs="Times New Roman"/>
          <w:sz w:val="27"/>
          <w:szCs w:val="27"/>
        </w:rPr>
        <w:t xml:space="preserve"> 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E80331E" w14:textId="77777777" w:rsidR="00B27505" w:rsidRDefault="00D9056C" w:rsidP="00B27505">
      <w:pPr>
        <w:spacing w:after="0" w:line="240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>
        <w:rPr>
          <w:rFonts w:ascii="Times New Roman" w:hAnsi="Times New Roman" w:cs="Times New Roman"/>
          <w:sz w:val="16"/>
          <w:szCs w:val="16"/>
        </w:rPr>
        <w:t>(дата подання заяви)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>
        <w:rPr>
          <w:rFonts w:ascii="Times New Roman" w:hAnsi="Times New Roman" w:cs="Times New Roman"/>
          <w:sz w:val="16"/>
          <w:szCs w:val="16"/>
        </w:rPr>
        <w:t>(підпис)</w:t>
      </w:r>
    </w:p>
    <w:p w14:paraId="7735E01C" w14:textId="77777777" w:rsidR="00B27505" w:rsidRDefault="00B27505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68E386AF" w14:textId="77777777" w:rsidR="00B27505" w:rsidRDefault="00B27505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7BB2D2CB" w14:textId="77777777" w:rsidR="00B27505" w:rsidRDefault="00B27505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3DDFA1E2" w14:textId="77777777" w:rsidR="00B27505" w:rsidRDefault="00B27505" w:rsidP="006775C7">
      <w:pPr>
        <w:spacing w:after="0" w:line="240" w:lineRule="auto"/>
        <w:ind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47524174" w14:textId="77777777" w:rsidR="00B27505" w:rsidRDefault="00B27505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39A5DDA0" w14:textId="77777777" w:rsidR="00B27505" w:rsidRDefault="00B27505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2B341ED7" w14:textId="77777777" w:rsidR="00B27505" w:rsidRDefault="00D9056C" w:rsidP="00B2750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ОГОДЖЕНО:</w:t>
      </w:r>
    </w:p>
    <w:p w14:paraId="098FDE2C" w14:textId="77777777" w:rsidR="00B27505" w:rsidRDefault="00B27505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F4AFD12" w14:textId="77777777" w:rsidR="00B27505" w:rsidRDefault="00B27505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ADB997F" w14:textId="77777777" w:rsidR="00B27505" w:rsidRDefault="00D9056C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Декан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59C5DA6" w14:textId="77777777" w:rsidR="00B27505" w:rsidRDefault="00D9056C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назва факультету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 (Власне і</w:t>
      </w:r>
      <w:r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 та ПРІЗВИЩЕ)</w:t>
      </w:r>
    </w:p>
    <w:p w14:paraId="1AC19235" w14:textId="77777777" w:rsidR="00B27505" w:rsidRDefault="00B27505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0F12BA1F" w14:textId="77777777" w:rsidR="00B27505" w:rsidRDefault="00B27505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C7AF9F2" w14:textId="77777777" w:rsidR="00B27505" w:rsidRDefault="00B27505" w:rsidP="00B27505">
      <w:pPr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4D3AC13" w14:textId="77777777" w:rsidR="00B27505" w:rsidRDefault="00B27505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6DFCF00" w14:textId="04273965" w:rsidR="00B27505" w:rsidRDefault="00D9056C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Бухгалтерія</w:t>
      </w:r>
      <w:r>
        <w:rPr>
          <w:rFonts w:ascii="Times New Roman" w:hAnsi="Times New Roman" w:cs="Times New Roman"/>
          <w:sz w:val="27"/>
          <w:szCs w:val="27"/>
        </w:rPr>
        <w:softHyphen/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315020C" w14:textId="414B5FE6" w:rsidR="00B27505" w:rsidRDefault="00D9056C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 w:rsidR="00A71CC2">
        <w:rPr>
          <w:rFonts w:ascii="Times New Roman" w:hAnsi="Times New Roman" w:cs="Times New Roman"/>
          <w:sz w:val="27"/>
          <w:szCs w:val="27"/>
        </w:rPr>
        <w:t xml:space="preserve">     </w:t>
      </w:r>
      <w:r>
        <w:rPr>
          <w:rFonts w:ascii="Times New Roman" w:hAnsi="Times New Roman" w:cs="Times New Roman"/>
          <w:sz w:val="16"/>
          <w:szCs w:val="16"/>
        </w:rPr>
        <w:t>(назва факультету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 w:rsidR="00A71CC2">
        <w:rPr>
          <w:rFonts w:ascii="Times New Roman" w:hAnsi="Times New Roman" w:cs="Times New Roman"/>
          <w:sz w:val="16"/>
          <w:szCs w:val="16"/>
        </w:rPr>
        <w:t xml:space="preserve">               </w:t>
      </w:r>
      <w:r>
        <w:rPr>
          <w:rFonts w:ascii="Times New Roman" w:hAnsi="Times New Roman" w:cs="Times New Roman"/>
          <w:sz w:val="16"/>
          <w:szCs w:val="16"/>
        </w:rPr>
        <w:t xml:space="preserve"> 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(Власне і</w:t>
      </w:r>
      <w:r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 та ПРІЗВИЩЕ)</w:t>
      </w:r>
    </w:p>
    <w:p w14:paraId="07FC7867" w14:textId="77777777" w:rsidR="00B27505" w:rsidRDefault="00B27505" w:rsidP="00B2750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44CAC5FB" w14:textId="77777777" w:rsidR="00B27505" w:rsidRDefault="00B27505" w:rsidP="00B27505">
      <w:pPr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E4CD33E" w14:textId="323B7819" w:rsidR="00E7395B" w:rsidRPr="00A71CC2" w:rsidRDefault="00D9056C" w:rsidP="00A71CC2">
      <w:pPr>
        <w:pStyle w:val="a4"/>
        <w:spacing w:after="0" w:line="240" w:lineRule="auto"/>
        <w:ind w:left="7929" w:right="708"/>
      </w:pPr>
      <w:r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E7395B" w:rsidRPr="00A71CC2" w:rsidSect="00F32DD0">
      <w:pgSz w:w="11906" w:h="16838"/>
      <w:pgMar w:top="425" w:right="567" w:bottom="567" w:left="1276" w:header="709" w:footer="709" w:gutter="0"/>
      <w:pgNumType w:start="2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ntiqua">
    <w:altName w:val="Microsoft YaHei"/>
    <w:charset w:val="00"/>
    <w:family w:val="swiss"/>
    <w:pitch w:val="variable"/>
    <w:sig w:usb0="00000000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B475B0"/>
    <w:multiLevelType w:val="hybridMultilevel"/>
    <w:tmpl w:val="0958D5EA"/>
    <w:lvl w:ilvl="0" w:tplc="2F7CF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E5CB626" w:tentative="1">
      <w:start w:val="1"/>
      <w:numFmt w:val="lowerLetter"/>
      <w:lvlText w:val="%2."/>
      <w:lvlJc w:val="left"/>
      <w:pPr>
        <w:ind w:left="1440" w:hanging="360"/>
      </w:pPr>
    </w:lvl>
    <w:lvl w:ilvl="2" w:tplc="7C74D7F8" w:tentative="1">
      <w:start w:val="1"/>
      <w:numFmt w:val="lowerRoman"/>
      <w:lvlText w:val="%3."/>
      <w:lvlJc w:val="right"/>
      <w:pPr>
        <w:ind w:left="2160" w:hanging="180"/>
      </w:pPr>
    </w:lvl>
    <w:lvl w:ilvl="3" w:tplc="06EA942A" w:tentative="1">
      <w:start w:val="1"/>
      <w:numFmt w:val="decimal"/>
      <w:lvlText w:val="%4."/>
      <w:lvlJc w:val="left"/>
      <w:pPr>
        <w:ind w:left="2880" w:hanging="360"/>
      </w:pPr>
    </w:lvl>
    <w:lvl w:ilvl="4" w:tplc="728AAF48" w:tentative="1">
      <w:start w:val="1"/>
      <w:numFmt w:val="lowerLetter"/>
      <w:lvlText w:val="%5."/>
      <w:lvlJc w:val="left"/>
      <w:pPr>
        <w:ind w:left="3600" w:hanging="360"/>
      </w:pPr>
    </w:lvl>
    <w:lvl w:ilvl="5" w:tplc="E9760578" w:tentative="1">
      <w:start w:val="1"/>
      <w:numFmt w:val="lowerRoman"/>
      <w:lvlText w:val="%6."/>
      <w:lvlJc w:val="right"/>
      <w:pPr>
        <w:ind w:left="4320" w:hanging="180"/>
      </w:pPr>
    </w:lvl>
    <w:lvl w:ilvl="6" w:tplc="08A060C8" w:tentative="1">
      <w:start w:val="1"/>
      <w:numFmt w:val="decimal"/>
      <w:lvlText w:val="%7."/>
      <w:lvlJc w:val="left"/>
      <w:pPr>
        <w:ind w:left="5040" w:hanging="360"/>
      </w:pPr>
    </w:lvl>
    <w:lvl w:ilvl="7" w:tplc="314C9EE0" w:tentative="1">
      <w:start w:val="1"/>
      <w:numFmt w:val="lowerLetter"/>
      <w:lvlText w:val="%8."/>
      <w:lvlJc w:val="left"/>
      <w:pPr>
        <w:ind w:left="5760" w:hanging="360"/>
      </w:pPr>
    </w:lvl>
    <w:lvl w:ilvl="8" w:tplc="8C949E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B8C737"/>
    <w:multiLevelType w:val="hybridMultilevel"/>
    <w:tmpl w:val="B6928A84"/>
    <w:lvl w:ilvl="0" w:tplc="0BF87A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B20F40E" w:tentative="1">
      <w:start w:val="1"/>
      <w:numFmt w:val="lowerLetter"/>
      <w:lvlText w:val="%2."/>
      <w:lvlJc w:val="left"/>
      <w:pPr>
        <w:ind w:left="1440" w:hanging="360"/>
      </w:pPr>
    </w:lvl>
    <w:lvl w:ilvl="2" w:tplc="44DE55B0" w:tentative="1">
      <w:start w:val="1"/>
      <w:numFmt w:val="lowerRoman"/>
      <w:lvlText w:val="%3."/>
      <w:lvlJc w:val="right"/>
      <w:pPr>
        <w:ind w:left="2160" w:hanging="180"/>
      </w:pPr>
    </w:lvl>
    <w:lvl w:ilvl="3" w:tplc="9A08A508" w:tentative="1">
      <w:start w:val="1"/>
      <w:numFmt w:val="decimal"/>
      <w:lvlText w:val="%4."/>
      <w:lvlJc w:val="left"/>
      <w:pPr>
        <w:ind w:left="2880" w:hanging="360"/>
      </w:pPr>
    </w:lvl>
    <w:lvl w:ilvl="4" w:tplc="C0C4DB36" w:tentative="1">
      <w:start w:val="1"/>
      <w:numFmt w:val="lowerLetter"/>
      <w:lvlText w:val="%5."/>
      <w:lvlJc w:val="left"/>
      <w:pPr>
        <w:ind w:left="3600" w:hanging="360"/>
      </w:pPr>
    </w:lvl>
    <w:lvl w:ilvl="5" w:tplc="4CA8282E" w:tentative="1">
      <w:start w:val="1"/>
      <w:numFmt w:val="lowerRoman"/>
      <w:lvlText w:val="%6."/>
      <w:lvlJc w:val="right"/>
      <w:pPr>
        <w:ind w:left="4320" w:hanging="180"/>
      </w:pPr>
    </w:lvl>
    <w:lvl w:ilvl="6" w:tplc="B64E67C6" w:tentative="1">
      <w:start w:val="1"/>
      <w:numFmt w:val="decimal"/>
      <w:lvlText w:val="%7."/>
      <w:lvlJc w:val="left"/>
      <w:pPr>
        <w:ind w:left="5040" w:hanging="360"/>
      </w:pPr>
    </w:lvl>
    <w:lvl w:ilvl="7" w:tplc="A4DC03BE" w:tentative="1">
      <w:start w:val="1"/>
      <w:numFmt w:val="lowerLetter"/>
      <w:lvlText w:val="%8."/>
      <w:lvlJc w:val="left"/>
      <w:pPr>
        <w:ind w:left="5760" w:hanging="360"/>
      </w:pPr>
    </w:lvl>
    <w:lvl w:ilvl="8" w:tplc="E2845D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3063EC"/>
    <w:multiLevelType w:val="hybridMultilevel"/>
    <w:tmpl w:val="0958D5EA"/>
    <w:lvl w:ilvl="0" w:tplc="A4F844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E40E14A" w:tentative="1">
      <w:start w:val="1"/>
      <w:numFmt w:val="lowerLetter"/>
      <w:lvlText w:val="%2."/>
      <w:lvlJc w:val="left"/>
      <w:pPr>
        <w:ind w:left="1440" w:hanging="360"/>
      </w:pPr>
    </w:lvl>
    <w:lvl w:ilvl="2" w:tplc="79C6FFDA" w:tentative="1">
      <w:start w:val="1"/>
      <w:numFmt w:val="lowerRoman"/>
      <w:lvlText w:val="%3."/>
      <w:lvlJc w:val="right"/>
      <w:pPr>
        <w:ind w:left="2160" w:hanging="180"/>
      </w:pPr>
    </w:lvl>
    <w:lvl w:ilvl="3" w:tplc="0504AB6C" w:tentative="1">
      <w:start w:val="1"/>
      <w:numFmt w:val="decimal"/>
      <w:lvlText w:val="%4."/>
      <w:lvlJc w:val="left"/>
      <w:pPr>
        <w:ind w:left="2880" w:hanging="360"/>
      </w:pPr>
    </w:lvl>
    <w:lvl w:ilvl="4" w:tplc="E3CEE0C2" w:tentative="1">
      <w:start w:val="1"/>
      <w:numFmt w:val="lowerLetter"/>
      <w:lvlText w:val="%5."/>
      <w:lvlJc w:val="left"/>
      <w:pPr>
        <w:ind w:left="3600" w:hanging="360"/>
      </w:pPr>
    </w:lvl>
    <w:lvl w:ilvl="5" w:tplc="0900897E" w:tentative="1">
      <w:start w:val="1"/>
      <w:numFmt w:val="lowerRoman"/>
      <w:lvlText w:val="%6."/>
      <w:lvlJc w:val="right"/>
      <w:pPr>
        <w:ind w:left="4320" w:hanging="180"/>
      </w:pPr>
    </w:lvl>
    <w:lvl w:ilvl="6" w:tplc="2DD254C2" w:tentative="1">
      <w:start w:val="1"/>
      <w:numFmt w:val="decimal"/>
      <w:lvlText w:val="%7."/>
      <w:lvlJc w:val="left"/>
      <w:pPr>
        <w:ind w:left="5040" w:hanging="360"/>
      </w:pPr>
    </w:lvl>
    <w:lvl w:ilvl="7" w:tplc="1638CC32" w:tentative="1">
      <w:start w:val="1"/>
      <w:numFmt w:val="lowerLetter"/>
      <w:lvlText w:val="%8."/>
      <w:lvlJc w:val="left"/>
      <w:pPr>
        <w:ind w:left="5760" w:hanging="360"/>
      </w:pPr>
    </w:lvl>
    <w:lvl w:ilvl="8" w:tplc="240668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157521"/>
    <w:multiLevelType w:val="hybridMultilevel"/>
    <w:tmpl w:val="7286086A"/>
    <w:lvl w:ilvl="0" w:tplc="439AFC38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86F873EE" w:tentative="1">
      <w:start w:val="1"/>
      <w:numFmt w:val="lowerLetter"/>
      <w:lvlText w:val="%2."/>
      <w:lvlJc w:val="left"/>
      <w:pPr>
        <w:ind w:left="654" w:hanging="360"/>
      </w:pPr>
    </w:lvl>
    <w:lvl w:ilvl="2" w:tplc="CFFE02E0" w:tentative="1">
      <w:start w:val="1"/>
      <w:numFmt w:val="lowerRoman"/>
      <w:lvlText w:val="%3."/>
      <w:lvlJc w:val="right"/>
      <w:pPr>
        <w:ind w:left="1374" w:hanging="180"/>
      </w:pPr>
    </w:lvl>
    <w:lvl w:ilvl="3" w:tplc="8A9A9D24" w:tentative="1">
      <w:start w:val="1"/>
      <w:numFmt w:val="decimal"/>
      <w:lvlText w:val="%4."/>
      <w:lvlJc w:val="left"/>
      <w:pPr>
        <w:ind w:left="2094" w:hanging="360"/>
      </w:pPr>
    </w:lvl>
    <w:lvl w:ilvl="4" w:tplc="EAD21CDC" w:tentative="1">
      <w:start w:val="1"/>
      <w:numFmt w:val="lowerLetter"/>
      <w:lvlText w:val="%5."/>
      <w:lvlJc w:val="left"/>
      <w:pPr>
        <w:ind w:left="2814" w:hanging="360"/>
      </w:pPr>
    </w:lvl>
    <w:lvl w:ilvl="5" w:tplc="917E266E" w:tentative="1">
      <w:start w:val="1"/>
      <w:numFmt w:val="lowerRoman"/>
      <w:lvlText w:val="%6."/>
      <w:lvlJc w:val="right"/>
      <w:pPr>
        <w:ind w:left="3534" w:hanging="180"/>
      </w:pPr>
    </w:lvl>
    <w:lvl w:ilvl="6" w:tplc="9B08E826" w:tentative="1">
      <w:start w:val="1"/>
      <w:numFmt w:val="decimal"/>
      <w:lvlText w:val="%7."/>
      <w:lvlJc w:val="left"/>
      <w:pPr>
        <w:ind w:left="4254" w:hanging="360"/>
      </w:pPr>
    </w:lvl>
    <w:lvl w:ilvl="7" w:tplc="AE06A42E" w:tentative="1">
      <w:start w:val="1"/>
      <w:numFmt w:val="lowerLetter"/>
      <w:lvlText w:val="%8."/>
      <w:lvlJc w:val="left"/>
      <w:pPr>
        <w:ind w:left="4974" w:hanging="360"/>
      </w:pPr>
    </w:lvl>
    <w:lvl w:ilvl="8" w:tplc="FDB25070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4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5FB20C97"/>
    <w:multiLevelType w:val="hybridMultilevel"/>
    <w:tmpl w:val="B6928A84"/>
    <w:lvl w:ilvl="0" w:tplc="29B0C3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BB20344" w:tentative="1">
      <w:start w:val="1"/>
      <w:numFmt w:val="lowerLetter"/>
      <w:lvlText w:val="%2."/>
      <w:lvlJc w:val="left"/>
      <w:pPr>
        <w:ind w:left="1440" w:hanging="360"/>
      </w:pPr>
    </w:lvl>
    <w:lvl w:ilvl="2" w:tplc="8EC23D74" w:tentative="1">
      <w:start w:val="1"/>
      <w:numFmt w:val="lowerRoman"/>
      <w:lvlText w:val="%3."/>
      <w:lvlJc w:val="right"/>
      <w:pPr>
        <w:ind w:left="2160" w:hanging="180"/>
      </w:pPr>
    </w:lvl>
    <w:lvl w:ilvl="3" w:tplc="E348BCAA" w:tentative="1">
      <w:start w:val="1"/>
      <w:numFmt w:val="decimal"/>
      <w:lvlText w:val="%4."/>
      <w:lvlJc w:val="left"/>
      <w:pPr>
        <w:ind w:left="2880" w:hanging="360"/>
      </w:pPr>
    </w:lvl>
    <w:lvl w:ilvl="4" w:tplc="40208B66" w:tentative="1">
      <w:start w:val="1"/>
      <w:numFmt w:val="lowerLetter"/>
      <w:lvlText w:val="%5."/>
      <w:lvlJc w:val="left"/>
      <w:pPr>
        <w:ind w:left="3600" w:hanging="360"/>
      </w:pPr>
    </w:lvl>
    <w:lvl w:ilvl="5" w:tplc="3482B26C" w:tentative="1">
      <w:start w:val="1"/>
      <w:numFmt w:val="lowerRoman"/>
      <w:lvlText w:val="%6."/>
      <w:lvlJc w:val="right"/>
      <w:pPr>
        <w:ind w:left="4320" w:hanging="180"/>
      </w:pPr>
    </w:lvl>
    <w:lvl w:ilvl="6" w:tplc="7F4058F8" w:tentative="1">
      <w:start w:val="1"/>
      <w:numFmt w:val="decimal"/>
      <w:lvlText w:val="%7."/>
      <w:lvlJc w:val="left"/>
      <w:pPr>
        <w:ind w:left="5040" w:hanging="360"/>
      </w:pPr>
    </w:lvl>
    <w:lvl w:ilvl="7" w:tplc="7514F292" w:tentative="1">
      <w:start w:val="1"/>
      <w:numFmt w:val="lowerLetter"/>
      <w:lvlText w:val="%8."/>
      <w:lvlJc w:val="left"/>
      <w:pPr>
        <w:ind w:left="5760" w:hanging="360"/>
      </w:pPr>
    </w:lvl>
    <w:lvl w:ilvl="8" w:tplc="4E2676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9C791D"/>
    <w:multiLevelType w:val="hybridMultilevel"/>
    <w:tmpl w:val="F6E20822"/>
    <w:lvl w:ilvl="0" w:tplc="6A9083E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CC184DAA" w:tentative="1">
      <w:start w:val="1"/>
      <w:numFmt w:val="lowerLetter"/>
      <w:lvlText w:val="%2."/>
      <w:lvlJc w:val="left"/>
      <w:pPr>
        <w:ind w:left="1222" w:hanging="360"/>
      </w:pPr>
    </w:lvl>
    <w:lvl w:ilvl="2" w:tplc="085E5498" w:tentative="1">
      <w:start w:val="1"/>
      <w:numFmt w:val="lowerRoman"/>
      <w:lvlText w:val="%3."/>
      <w:lvlJc w:val="right"/>
      <w:pPr>
        <w:ind w:left="1942" w:hanging="180"/>
      </w:pPr>
    </w:lvl>
    <w:lvl w:ilvl="3" w:tplc="A52E66C2" w:tentative="1">
      <w:start w:val="1"/>
      <w:numFmt w:val="decimal"/>
      <w:lvlText w:val="%4."/>
      <w:lvlJc w:val="left"/>
      <w:pPr>
        <w:ind w:left="2662" w:hanging="360"/>
      </w:pPr>
    </w:lvl>
    <w:lvl w:ilvl="4" w:tplc="99946F52" w:tentative="1">
      <w:start w:val="1"/>
      <w:numFmt w:val="lowerLetter"/>
      <w:lvlText w:val="%5."/>
      <w:lvlJc w:val="left"/>
      <w:pPr>
        <w:ind w:left="3382" w:hanging="360"/>
      </w:pPr>
    </w:lvl>
    <w:lvl w:ilvl="5" w:tplc="2DFA2E08" w:tentative="1">
      <w:start w:val="1"/>
      <w:numFmt w:val="lowerRoman"/>
      <w:lvlText w:val="%6."/>
      <w:lvlJc w:val="right"/>
      <w:pPr>
        <w:ind w:left="4102" w:hanging="180"/>
      </w:pPr>
    </w:lvl>
    <w:lvl w:ilvl="6" w:tplc="42006EAC" w:tentative="1">
      <w:start w:val="1"/>
      <w:numFmt w:val="decimal"/>
      <w:lvlText w:val="%7."/>
      <w:lvlJc w:val="left"/>
      <w:pPr>
        <w:ind w:left="4822" w:hanging="360"/>
      </w:pPr>
    </w:lvl>
    <w:lvl w:ilvl="7" w:tplc="59F0BEFE" w:tentative="1">
      <w:start w:val="1"/>
      <w:numFmt w:val="lowerLetter"/>
      <w:lvlText w:val="%8."/>
      <w:lvlJc w:val="left"/>
      <w:pPr>
        <w:ind w:left="5542" w:hanging="360"/>
      </w:pPr>
    </w:lvl>
    <w:lvl w:ilvl="8" w:tplc="CD445152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241D"/>
    <w:rsid w:val="00017809"/>
    <w:rsid w:val="00025250"/>
    <w:rsid w:val="0005006E"/>
    <w:rsid w:val="00072E69"/>
    <w:rsid w:val="000A1A74"/>
    <w:rsid w:val="000A7B40"/>
    <w:rsid w:val="000B164F"/>
    <w:rsid w:val="000B481C"/>
    <w:rsid w:val="000C295B"/>
    <w:rsid w:val="000C52BD"/>
    <w:rsid w:val="001070AF"/>
    <w:rsid w:val="001154A3"/>
    <w:rsid w:val="001756C2"/>
    <w:rsid w:val="0017665C"/>
    <w:rsid w:val="001B5FFB"/>
    <w:rsid w:val="001B66E6"/>
    <w:rsid w:val="001D1B60"/>
    <w:rsid w:val="001D70F3"/>
    <w:rsid w:val="0026705C"/>
    <w:rsid w:val="00275B42"/>
    <w:rsid w:val="002766BE"/>
    <w:rsid w:val="0028341C"/>
    <w:rsid w:val="00294115"/>
    <w:rsid w:val="002A0700"/>
    <w:rsid w:val="002D5DBC"/>
    <w:rsid w:val="002D7AF6"/>
    <w:rsid w:val="002E6EAE"/>
    <w:rsid w:val="003108BD"/>
    <w:rsid w:val="00341BB7"/>
    <w:rsid w:val="00364A5D"/>
    <w:rsid w:val="00385A74"/>
    <w:rsid w:val="003B7970"/>
    <w:rsid w:val="00405034"/>
    <w:rsid w:val="00412278"/>
    <w:rsid w:val="00422697"/>
    <w:rsid w:val="004970BF"/>
    <w:rsid w:val="004C0870"/>
    <w:rsid w:val="004C1F35"/>
    <w:rsid w:val="004C32D6"/>
    <w:rsid w:val="004C5D1B"/>
    <w:rsid w:val="004F3E19"/>
    <w:rsid w:val="00515138"/>
    <w:rsid w:val="005156AE"/>
    <w:rsid w:val="005218A0"/>
    <w:rsid w:val="005823CC"/>
    <w:rsid w:val="005B30E4"/>
    <w:rsid w:val="005C20AA"/>
    <w:rsid w:val="005D172C"/>
    <w:rsid w:val="005E4014"/>
    <w:rsid w:val="005E6FFC"/>
    <w:rsid w:val="006004EF"/>
    <w:rsid w:val="00615607"/>
    <w:rsid w:val="00623535"/>
    <w:rsid w:val="00640585"/>
    <w:rsid w:val="006472D2"/>
    <w:rsid w:val="006775C7"/>
    <w:rsid w:val="006B2703"/>
    <w:rsid w:val="006B5272"/>
    <w:rsid w:val="006C0E1B"/>
    <w:rsid w:val="006D5DE5"/>
    <w:rsid w:val="00710B7C"/>
    <w:rsid w:val="00713E0A"/>
    <w:rsid w:val="007177CA"/>
    <w:rsid w:val="00721AB3"/>
    <w:rsid w:val="00726D3A"/>
    <w:rsid w:val="00732CA8"/>
    <w:rsid w:val="0075520D"/>
    <w:rsid w:val="007B07E9"/>
    <w:rsid w:val="007D3BE0"/>
    <w:rsid w:val="007E070B"/>
    <w:rsid w:val="007E36DD"/>
    <w:rsid w:val="007F281F"/>
    <w:rsid w:val="007F4DAA"/>
    <w:rsid w:val="0084667D"/>
    <w:rsid w:val="008C6C3D"/>
    <w:rsid w:val="008D0D78"/>
    <w:rsid w:val="008E4E72"/>
    <w:rsid w:val="008E5911"/>
    <w:rsid w:val="008E6DB7"/>
    <w:rsid w:val="00937214"/>
    <w:rsid w:val="00986EBD"/>
    <w:rsid w:val="009967C2"/>
    <w:rsid w:val="009A54F2"/>
    <w:rsid w:val="009B1F21"/>
    <w:rsid w:val="009B6B7D"/>
    <w:rsid w:val="009D04FB"/>
    <w:rsid w:val="00A000E6"/>
    <w:rsid w:val="00A05580"/>
    <w:rsid w:val="00A220D7"/>
    <w:rsid w:val="00A24298"/>
    <w:rsid w:val="00A368DA"/>
    <w:rsid w:val="00A41B3F"/>
    <w:rsid w:val="00A65F95"/>
    <w:rsid w:val="00A67BA6"/>
    <w:rsid w:val="00A7185E"/>
    <w:rsid w:val="00A71AAA"/>
    <w:rsid w:val="00A71CC2"/>
    <w:rsid w:val="00A95BB4"/>
    <w:rsid w:val="00A9746C"/>
    <w:rsid w:val="00AA14B5"/>
    <w:rsid w:val="00AA3F9C"/>
    <w:rsid w:val="00AB1168"/>
    <w:rsid w:val="00AE4538"/>
    <w:rsid w:val="00B00361"/>
    <w:rsid w:val="00B27505"/>
    <w:rsid w:val="00B322A1"/>
    <w:rsid w:val="00B328C8"/>
    <w:rsid w:val="00B35145"/>
    <w:rsid w:val="00B3589D"/>
    <w:rsid w:val="00B409BC"/>
    <w:rsid w:val="00B55E1E"/>
    <w:rsid w:val="00B577BF"/>
    <w:rsid w:val="00B61A76"/>
    <w:rsid w:val="00B76108"/>
    <w:rsid w:val="00BD35A8"/>
    <w:rsid w:val="00BF385E"/>
    <w:rsid w:val="00C05D76"/>
    <w:rsid w:val="00C13D9D"/>
    <w:rsid w:val="00C16A89"/>
    <w:rsid w:val="00C2703E"/>
    <w:rsid w:val="00C31CBA"/>
    <w:rsid w:val="00C4033C"/>
    <w:rsid w:val="00C511E7"/>
    <w:rsid w:val="00C63DC9"/>
    <w:rsid w:val="00C65EDB"/>
    <w:rsid w:val="00C770FE"/>
    <w:rsid w:val="00CB2F34"/>
    <w:rsid w:val="00CC496F"/>
    <w:rsid w:val="00CD2A82"/>
    <w:rsid w:val="00CF471D"/>
    <w:rsid w:val="00D10590"/>
    <w:rsid w:val="00D12489"/>
    <w:rsid w:val="00D21661"/>
    <w:rsid w:val="00D229F1"/>
    <w:rsid w:val="00D319E4"/>
    <w:rsid w:val="00D4059E"/>
    <w:rsid w:val="00D615A5"/>
    <w:rsid w:val="00D66DEB"/>
    <w:rsid w:val="00D75E89"/>
    <w:rsid w:val="00D7619A"/>
    <w:rsid w:val="00D9056C"/>
    <w:rsid w:val="00DD3362"/>
    <w:rsid w:val="00DE0B00"/>
    <w:rsid w:val="00DE4F42"/>
    <w:rsid w:val="00E21487"/>
    <w:rsid w:val="00E7395B"/>
    <w:rsid w:val="00E832B8"/>
    <w:rsid w:val="00E92390"/>
    <w:rsid w:val="00EB2F3A"/>
    <w:rsid w:val="00EB4FE9"/>
    <w:rsid w:val="00ED786F"/>
    <w:rsid w:val="00EE7AFD"/>
    <w:rsid w:val="00EF3997"/>
    <w:rsid w:val="00EF5AD8"/>
    <w:rsid w:val="00F0106B"/>
    <w:rsid w:val="00F07291"/>
    <w:rsid w:val="00F31AB6"/>
    <w:rsid w:val="00F32DD0"/>
    <w:rsid w:val="00F35E91"/>
    <w:rsid w:val="00F5129A"/>
    <w:rsid w:val="00F539E6"/>
    <w:rsid w:val="00FA207E"/>
    <w:rsid w:val="00FC36C9"/>
    <w:rsid w:val="00FE716C"/>
    <w:rsid w:val="00FF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8A094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2F3A"/>
  </w:style>
  <w:style w:type="paragraph" w:styleId="1">
    <w:name w:val="heading 1"/>
    <w:basedOn w:val="a"/>
    <w:next w:val="a"/>
    <w:link w:val="10"/>
    <w:uiPriority w:val="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48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the</cp:lastModifiedBy>
  <cp:revision>3</cp:revision>
  <cp:lastPrinted>2021-09-27T13:16:00Z</cp:lastPrinted>
  <dcterms:created xsi:type="dcterms:W3CDTF">2022-01-22T14:13:00Z</dcterms:created>
  <dcterms:modified xsi:type="dcterms:W3CDTF">2022-01-23T14:39:00Z</dcterms:modified>
</cp:coreProperties>
</file>